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A270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637EBC6" w14:textId="2B87C6B4" w:rsidR="002258C5" w:rsidRPr="00703B29" w:rsidRDefault="008C3A0F" w:rsidP="00832DA6">
      <w:pPr>
        <w:pStyle w:val="Title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946554">
        <w:rPr>
          <w:rFonts w:cs="Arial"/>
          <w:sz w:val="20"/>
        </w:rPr>
        <w:t>B*</w:t>
      </w:r>
      <w:r w:rsidR="004F3D3C">
        <w:rPr>
          <w:rFonts w:cs="Arial"/>
          <w:sz w:val="20"/>
        </w:rPr>
        <w:t>14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5</w:t>
      </w:r>
      <w:r w:rsidR="004F3D3C">
        <w:rPr>
          <w:rFonts w:cs="Arial"/>
          <w:sz w:val="20"/>
        </w:rPr>
        <w:t>24</w:t>
      </w:r>
      <w:r w:rsidR="00946554">
        <w:rPr>
          <w:rFonts w:cs="Arial"/>
          <w:sz w:val="20"/>
        </w:rPr>
        <w:t>-12/12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832DA6">
        <w:rPr>
          <w:rFonts w:cs="Arial"/>
          <w:sz w:val="20"/>
        </w:rPr>
        <w:t xml:space="preserve">       </w:t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5A0E47">
        <w:rPr>
          <w:rFonts w:cs="Arial"/>
          <w:sz w:val="20"/>
        </w:rPr>
        <w:t>1N7</w:t>
      </w:r>
      <w:r w:rsidR="00832DA6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3873FF">
        <w:rPr>
          <w:rFonts w:cs="Arial"/>
          <w:sz w:val="20"/>
        </w:rPr>
        <w:t>2</w:t>
      </w:r>
      <w:r w:rsidR="005A0E47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5A0E47">
        <w:rPr>
          <w:rFonts w:cs="Arial"/>
          <w:sz w:val="20"/>
        </w:rPr>
        <w:t>0</w:t>
      </w:r>
      <w:r w:rsidR="006C1C51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2A5CAF32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0B9E7B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832DA6">
          <w:headerReference w:type="even" r:id="rId8"/>
          <w:headerReference w:type="default" r:id="rId9"/>
          <w:footerReference w:type="default" r:id="rId10"/>
          <w:pgSz w:w="11907" w:h="16840" w:code="9"/>
          <w:pgMar w:top="1815" w:right="708" w:bottom="1701" w:left="1134" w:header="709" w:footer="720" w:gutter="0"/>
          <w:cols w:space="720"/>
          <w:docGrid w:linePitch="360"/>
        </w:sectPr>
      </w:pPr>
    </w:p>
    <w:p w14:paraId="36FADCBA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  <w:r w:rsidR="00211EB5">
        <w:rPr>
          <w:rFonts w:cs="Arial"/>
          <w:b w:val="0"/>
          <w:sz w:val="18"/>
          <w:szCs w:val="18"/>
        </w:rPr>
        <w:t>___</w:t>
      </w:r>
    </w:p>
    <w:p w14:paraId="50F29A78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061CD1B4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  <w:r w:rsidR="00211EB5">
        <w:rPr>
          <w:rFonts w:cs="Arial"/>
          <w:b w:val="0"/>
          <w:sz w:val="18"/>
          <w:szCs w:val="18"/>
        </w:rPr>
        <w:t>_</w:t>
      </w:r>
    </w:p>
    <w:p w14:paraId="1AA58D4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C29C10C" w14:textId="77777777" w:rsidR="00BD04A7" w:rsidRPr="001C202F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Pr="00211EB5">
        <w:rPr>
          <w:rFonts w:cs="Arial"/>
          <w:b w:val="0"/>
          <w:sz w:val="18"/>
          <w:szCs w:val="18"/>
        </w:rPr>
        <w:t>_______</w:t>
      </w:r>
      <w:r w:rsidR="00211EB5">
        <w:rPr>
          <w:rFonts w:cs="Arial"/>
          <w:b w:val="0"/>
          <w:sz w:val="18"/>
          <w:szCs w:val="18"/>
        </w:rPr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48DFC48C" w14:textId="77777777" w:rsidR="00BD04A7" w:rsidRPr="00211EB5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11EB5">
        <w:rPr>
          <w:rFonts w:cs="Arial"/>
          <w:b w:val="0"/>
          <w:sz w:val="18"/>
          <w:szCs w:val="18"/>
        </w:rPr>
        <w:t>____</w:t>
      </w:r>
      <w:r w:rsidR="00211EB5">
        <w:rPr>
          <w:rFonts w:cs="Arial"/>
          <w:b w:val="0"/>
          <w:sz w:val="18"/>
          <w:szCs w:val="18"/>
        </w:rPr>
        <w:t>____</w:t>
      </w:r>
      <w:r w:rsidRPr="00211EB5">
        <w:rPr>
          <w:rFonts w:cs="Arial"/>
          <w:b w:val="0"/>
          <w:sz w:val="18"/>
          <w:szCs w:val="18"/>
        </w:rPr>
        <w:t>_____</w:t>
      </w:r>
    </w:p>
    <w:p w14:paraId="4B840ADF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A1E8F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728740" w14:textId="77777777" w:rsidR="00AF1C2B" w:rsidRPr="001C202F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5BB54F9" w14:textId="77777777" w:rsidR="00BD04A7" w:rsidRDefault="00AF1C2B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_____________</w:t>
      </w:r>
      <w:r w:rsidR="00211EB5" w:rsidRPr="00211EB5">
        <w:rPr>
          <w:rFonts w:cs="Arial"/>
          <w:b w:val="0"/>
          <w:sz w:val="18"/>
          <w:szCs w:val="18"/>
        </w:rPr>
        <w:t>__</w:t>
      </w:r>
      <w:r w:rsidRPr="00211EB5">
        <w:rPr>
          <w:rFonts w:cs="Arial"/>
          <w:b w:val="0"/>
          <w:sz w:val="18"/>
          <w:szCs w:val="18"/>
        </w:rPr>
        <w:t xml:space="preserve"> </w:t>
      </w:r>
    </w:p>
    <w:p w14:paraId="5EB7D389" w14:textId="77777777" w:rsidR="00211EB5" w:rsidRPr="00E44F7D" w:rsidRDefault="00211EB5" w:rsidP="00211EB5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D3B0B01" w14:textId="77777777" w:rsidR="00211EB5" w:rsidRDefault="00211EB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D221634" w14:textId="77777777" w:rsidR="00211EB5" w:rsidRDefault="00211EB5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FBAB7DC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39AE5B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492C4D36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6C445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11EB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C85F4A0" w14:textId="3AA43BE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246EC">
          <w:headerReference w:type="even" r:id="rId11"/>
          <w:pgSz w:w="11907" w:h="16840" w:code="9"/>
          <w:pgMar w:top="1429" w:right="567" w:bottom="1701" w:left="1134" w:header="720" w:footer="720" w:gutter="0"/>
          <w:cols w:space="720"/>
          <w:docGrid w:linePitch="360"/>
        </w:sectPr>
      </w:pPr>
    </w:p>
    <w:p w14:paraId="1A067B1D" w14:textId="77777777" w:rsidR="00887D2A" w:rsidRDefault="00887D2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ADCAF9" w14:textId="610E4177" w:rsidR="00887D2A" w:rsidRDefault="0028768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8768F">
        <w:rPr>
          <w:noProof/>
        </w:rPr>
        <w:drawing>
          <wp:anchor distT="0" distB="0" distL="114300" distR="114300" simplePos="0" relativeHeight="251658240" behindDoc="0" locked="0" layoutInCell="1" allowOverlap="1" wp14:anchorId="3FD4E75F" wp14:editId="276B9453">
            <wp:simplePos x="0" y="0"/>
            <wp:positionH relativeFrom="column">
              <wp:posOffset>3479</wp:posOffset>
            </wp:positionH>
            <wp:positionV relativeFrom="paragraph">
              <wp:posOffset>3451</wp:posOffset>
            </wp:positionV>
            <wp:extent cx="6480810" cy="11417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4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CBCC18" w14:textId="0FC346B5" w:rsidR="00E247F4" w:rsidRPr="00E247F4" w:rsidRDefault="00E247F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E247F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D3AA210" w14:textId="59E1BEDB" w:rsidR="003C60D3" w:rsidRPr="00211EB5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247F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680EDC" w14:textId="267A1AA6" w:rsidR="006479D6" w:rsidRPr="003C60D3" w:rsidRDefault="002950E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E247F4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C0EFFF6" w14:textId="77777777" w:rsidR="006479D6" w:rsidRPr="0033413D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67E6BBD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1AF816BE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A8D2BC6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4D51FF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F38738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03B4638D" w14:textId="77777777" w:rsidR="00AF1C2B" w:rsidRPr="003E592D" w:rsidRDefault="00AF1C2B" w:rsidP="00DD4431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0F16B5DE" w14:textId="57E854F9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754BB23A" w14:textId="0710B139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 xml:space="preserve">Primer mixes 10 may give rise to a lower yield of HLA-specific PCR product than the other B*14 primer mixes. </w:t>
      </w:r>
    </w:p>
    <w:p w14:paraId="74015E31" w14:textId="266B863D" w:rsidR="0028768F" w:rsidRPr="0028768F" w:rsidRDefault="0028768F" w:rsidP="0028768F">
      <w:pPr>
        <w:ind w:right="141"/>
        <w:jc w:val="both"/>
        <w:rPr>
          <w:rFonts w:ascii="Arial" w:hAnsi="Arial" w:cs="Arial"/>
          <w:sz w:val="18"/>
          <w:szCs w:val="18"/>
        </w:rPr>
      </w:pPr>
      <w:r w:rsidRPr="0028768F">
        <w:rPr>
          <w:rFonts w:ascii="Arial" w:hAnsi="Arial" w:cs="Arial"/>
          <w:sz w:val="18"/>
          <w:szCs w:val="18"/>
        </w:rPr>
        <w:t xml:space="preserve">Primer mix 4, 13 and 14 may have tendencies of unspecific amplifications. </w:t>
      </w:r>
    </w:p>
    <w:p w14:paraId="415F813B" w14:textId="0609A449" w:rsidR="00EE4C10" w:rsidRPr="00FE5C7C" w:rsidRDefault="0028768F" w:rsidP="0028768F">
      <w:pPr>
        <w:ind w:right="141"/>
        <w:jc w:val="both"/>
        <w:rPr>
          <w:b/>
          <w:spacing w:val="-3"/>
          <w:sz w:val="18"/>
          <w:szCs w:val="18"/>
          <w:vertAlign w:val="superscript"/>
        </w:rPr>
      </w:pPr>
      <w:r w:rsidRPr="0028768F">
        <w:rPr>
          <w:rFonts w:ascii="Arial" w:hAnsi="Arial" w:cs="Arial"/>
          <w:sz w:val="18"/>
          <w:szCs w:val="18"/>
        </w:rPr>
        <w:t>Primer mix 23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7ED7D31" w14:textId="621DDA79" w:rsidR="00487455" w:rsidRDefault="00487455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sz w:val="18"/>
          <w:szCs w:val="18"/>
        </w:rPr>
      </w:pPr>
    </w:p>
    <w:p w14:paraId="3CE8829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EE6A0C4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B244BD" w14:textId="2E534F5E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203CFB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447D25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81A9DE" w14:textId="6DA32D56" w:rsidR="00FD0A3A" w:rsidRDefault="00FD0A3A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5E70AE" w14:textId="77777777" w:rsidR="00C76F59" w:rsidRDefault="00C76F59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15A48C" w14:textId="280F363A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1564077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4F3D226" w14:textId="77777777" w:rsidR="008155C8" w:rsidRDefault="008155C8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D1C922" w14:textId="5EBB30E7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DE235" w14:textId="77777777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C7C08AF" w14:textId="4D1882D8" w:rsidR="00EF7A0E" w:rsidRDefault="00EF7A0E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A6FEE1D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388736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05416CD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409C5B9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E0BE63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2BADA6F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59E52FC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C42D480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F6C97EE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CC18A3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E704759" w14:textId="77777777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AC53319" w14:textId="392F7AF2" w:rsidR="00A5418B" w:rsidRDefault="00A5418B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8C5C7E" w14:textId="3CC55206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8E87A95" w14:textId="09B38E22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606653" w14:textId="35424BEE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67B1C4" w14:textId="641B90E8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092F2EB" w14:textId="707DE4A7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8B9DF38" w14:textId="7DB52741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AFE67F" w14:textId="5C2A4F9B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3CD35C" w14:textId="5E855965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C363E3" w14:textId="2EDBE065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3C4FDE" w14:textId="58D0D4EF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85B422" w14:textId="4A5C57FD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A8645E" w14:textId="7E1F53B8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2DBB76D" w14:textId="10AC876C" w:rsidR="009C41B3" w:rsidRDefault="009C41B3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9C41B3">
        <w:rPr>
          <w:noProof/>
        </w:rPr>
        <w:drawing>
          <wp:inline distT="0" distB="0" distL="0" distR="0" wp14:anchorId="29A867D7" wp14:editId="705A9DD4">
            <wp:extent cx="6210300" cy="50393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884BD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9BB5CC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3F035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4FD725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FD55D55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EE8210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5C5173A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B40DEE4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E5739F1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05BD46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8F92390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5B6CC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A6F58C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9C08C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44BB3B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52F9F8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19BBE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4CC9AA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492FA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25558AF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2434863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EB0A329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C7E1A1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E6AF96E" w14:textId="302ACDE1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3994">
        <w:rPr>
          <w:noProof/>
        </w:rPr>
        <w:drawing>
          <wp:anchor distT="0" distB="0" distL="114300" distR="114300" simplePos="0" relativeHeight="251659264" behindDoc="0" locked="0" layoutInCell="1" allowOverlap="1" wp14:anchorId="6EA7DB0E" wp14:editId="042543E4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6210300" cy="8188325"/>
            <wp:effectExtent l="0" t="0" r="0" b="317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18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2C6ACC" w14:textId="7A122CFC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3994">
        <w:rPr>
          <w:noProof/>
        </w:rPr>
        <w:drawing>
          <wp:anchor distT="0" distB="0" distL="114300" distR="114300" simplePos="0" relativeHeight="251660288" behindDoc="0" locked="0" layoutInCell="1" allowOverlap="1" wp14:anchorId="6859B0ED" wp14:editId="07319B95">
            <wp:simplePos x="0" y="0"/>
            <wp:positionH relativeFrom="margin">
              <wp:align>right</wp:align>
            </wp:positionH>
            <wp:positionV relativeFrom="paragraph">
              <wp:posOffset>1242</wp:posOffset>
            </wp:positionV>
            <wp:extent cx="6210300" cy="7862570"/>
            <wp:effectExtent l="0" t="0" r="0" b="508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86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0551E7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56A04C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7B9667D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930DB4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048412" w14:textId="46A565B8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63994">
        <w:rPr>
          <w:noProof/>
        </w:rPr>
        <w:drawing>
          <wp:anchor distT="0" distB="0" distL="114300" distR="114300" simplePos="0" relativeHeight="251661312" behindDoc="0" locked="0" layoutInCell="1" allowOverlap="1" wp14:anchorId="64987913" wp14:editId="7760AC0E">
            <wp:simplePos x="0" y="0"/>
            <wp:positionH relativeFrom="margin">
              <wp:align>right</wp:align>
            </wp:positionH>
            <wp:positionV relativeFrom="paragraph">
              <wp:posOffset>303</wp:posOffset>
            </wp:positionV>
            <wp:extent cx="6210300" cy="7221855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22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4C521E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D2AD349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8A0D072" w14:textId="77777777" w:rsidR="00A63994" w:rsidRDefault="00A63994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65FE1D" w14:textId="2EF859FB" w:rsidR="00273971" w:rsidRPr="00EF7A0E" w:rsidRDefault="00273971" w:rsidP="00273971">
      <w:pPr>
        <w:pStyle w:val="Footer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87455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9A5159">
        <w:rPr>
          <w:rFonts w:ascii="Arial" w:hAnsi="Arial" w:cs="Arial"/>
          <w:sz w:val="18"/>
          <w:szCs w:val="18"/>
        </w:rPr>
        <w:t xml:space="preserve">HLA-B*14 alleles in bold lettering are listed as confirmed alleles on the </w:t>
      </w:r>
      <w:r w:rsidRPr="009A5159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7" w:history="1">
        <w:r w:rsidRPr="009A515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>
        <w:rPr>
          <w:rFonts w:ascii="Arial" w:hAnsi="Arial" w:cs="Arial"/>
          <w:sz w:val="18"/>
          <w:szCs w:val="18"/>
        </w:rPr>
        <w:t>, release 3.</w:t>
      </w:r>
      <w:r w:rsidR="00B03405">
        <w:rPr>
          <w:rFonts w:ascii="Arial" w:hAnsi="Arial" w:cs="Arial"/>
          <w:sz w:val="18"/>
          <w:szCs w:val="18"/>
        </w:rPr>
        <w:t>2</w:t>
      </w:r>
      <w:r w:rsidR="00782CF9">
        <w:rPr>
          <w:rFonts w:ascii="Arial" w:hAnsi="Arial" w:cs="Arial"/>
          <w:sz w:val="18"/>
          <w:szCs w:val="18"/>
        </w:rPr>
        <w:t>7</w:t>
      </w:r>
      <w:r w:rsidRPr="009A5159">
        <w:rPr>
          <w:rFonts w:ascii="Arial" w:hAnsi="Arial" w:cs="Arial"/>
          <w:sz w:val="18"/>
          <w:szCs w:val="18"/>
        </w:rPr>
        <w:t xml:space="preserve">.0, </w:t>
      </w:r>
      <w:r w:rsidR="00782CF9">
        <w:rPr>
          <w:rFonts w:ascii="Arial" w:hAnsi="Arial" w:cs="Arial"/>
          <w:sz w:val="18"/>
          <w:szCs w:val="18"/>
        </w:rPr>
        <w:t>January</w:t>
      </w:r>
      <w:r w:rsidR="00B03405">
        <w:rPr>
          <w:rFonts w:ascii="Arial" w:hAnsi="Arial" w:cs="Arial"/>
          <w:sz w:val="18"/>
          <w:szCs w:val="18"/>
        </w:rPr>
        <w:t xml:space="preserve"> 201</w:t>
      </w:r>
      <w:r w:rsidR="00782CF9">
        <w:rPr>
          <w:rFonts w:ascii="Arial" w:hAnsi="Arial" w:cs="Arial"/>
          <w:sz w:val="18"/>
          <w:szCs w:val="18"/>
        </w:rPr>
        <w:t>7</w:t>
      </w:r>
      <w:r w:rsidRPr="009A5159">
        <w:rPr>
          <w:rFonts w:ascii="Arial" w:hAnsi="Arial" w:cs="Arial"/>
          <w:sz w:val="18"/>
          <w:szCs w:val="18"/>
        </w:rPr>
        <w:t>.</w:t>
      </w:r>
    </w:p>
    <w:p w14:paraId="6CD25E86" w14:textId="77777777" w:rsidR="00273971" w:rsidRPr="00273971" w:rsidRDefault="00273971" w:rsidP="0027397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48745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7397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7397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8" w:history="1">
        <w:r w:rsidRPr="00273971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73971">
        <w:rPr>
          <w:rFonts w:cs="Arial"/>
          <w:spacing w:val="-3"/>
          <w:sz w:val="18"/>
          <w:szCs w:val="18"/>
        </w:rPr>
        <w:t>.</w:t>
      </w:r>
    </w:p>
    <w:p w14:paraId="5D81192A" w14:textId="116DD1B0" w:rsidR="00766AD2" w:rsidRPr="001C3578" w:rsidRDefault="00273971" w:rsidP="00766AD2">
      <w:pPr>
        <w:pStyle w:val="Footer"/>
        <w:ind w:right="425"/>
        <w:jc w:val="both"/>
        <w:rPr>
          <w:rFonts w:ascii="Arial" w:hAnsi="Arial" w:cs="Arial"/>
          <w:sz w:val="18"/>
          <w:szCs w:val="18"/>
          <w:lang w:val="en-US"/>
        </w:rPr>
      </w:pPr>
      <w:r w:rsidRPr="001C3578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766AD2" w:rsidRPr="001C3578">
        <w:rPr>
          <w:rFonts w:ascii="Arial" w:hAnsi="Arial"/>
          <w:sz w:val="18"/>
          <w:szCs w:val="18"/>
          <w:lang w:val="en-US"/>
        </w:rPr>
        <w:t xml:space="preserve">The following HLA-B*14 primer mixes have two </w:t>
      </w:r>
      <w:r w:rsidR="00766AD2" w:rsidRPr="001C3578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"/>
        <w:tblW w:w="9915" w:type="dxa"/>
        <w:tblLayout w:type="fixed"/>
        <w:tblLook w:val="0020" w:firstRow="1" w:lastRow="0" w:firstColumn="0" w:lastColumn="0" w:noHBand="0" w:noVBand="0"/>
      </w:tblPr>
      <w:tblGrid>
        <w:gridCol w:w="817"/>
        <w:gridCol w:w="1417"/>
        <w:gridCol w:w="1869"/>
        <w:gridCol w:w="5812"/>
      </w:tblGrid>
      <w:tr w:rsidR="00067579" w:rsidRPr="00064962" w14:paraId="7FB8ABB3" w14:textId="77777777" w:rsidTr="00895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3CAF3C0C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99F5F65" w14:textId="631B1FE8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69" w:type="dxa"/>
          </w:tcPr>
          <w:p w14:paraId="621B60A9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mplified HLA-B*14 alleles</w:t>
            </w:r>
          </w:p>
        </w:tc>
        <w:tc>
          <w:tcPr>
            <w:tcW w:w="5812" w:type="dxa"/>
          </w:tcPr>
          <w:p w14:paraId="4F580B5C" w14:textId="77777777" w:rsidR="00067579" w:rsidRPr="00064962" w:rsidRDefault="00067579" w:rsidP="00DA36F8">
            <w:pPr>
              <w:suppressAutoHyphens/>
              <w:spacing w:before="20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6496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064962" w:rsidRPr="00064962" w14:paraId="67F2BB08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6A9FE5B7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 </w:t>
            </w:r>
          </w:p>
        </w:tc>
        <w:tc>
          <w:tcPr>
            <w:tcW w:w="1417" w:type="dxa"/>
          </w:tcPr>
          <w:p w14:paraId="133C88B5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85 bp</w:t>
            </w:r>
          </w:p>
          <w:p w14:paraId="1455387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63BCE4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869" w:type="dxa"/>
          </w:tcPr>
          <w:p w14:paraId="4B80B027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3</w:t>
            </w:r>
          </w:p>
          <w:p w14:paraId="22F2B2B8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5F4637" w14:textId="129BD2DC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20 </w:t>
            </w:r>
          </w:p>
        </w:tc>
        <w:tc>
          <w:tcPr>
            <w:tcW w:w="5812" w:type="dxa"/>
          </w:tcPr>
          <w:p w14:paraId="0E15733E" w14:textId="1765B0FF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18, 07:220, 18:13, 18:30, 51:29, 51:82, 51:217, 51:279, 52:24,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30, C*05:216:01:01-05:216:01:02, C*08:51, C*08:114, C*14:76</w:t>
            </w:r>
          </w:p>
        </w:tc>
      </w:tr>
      <w:tr w:rsidR="00064962" w:rsidRPr="00064962" w14:paraId="4C807FA2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65FE13DF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5F4D366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02D69A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869" w:type="dxa"/>
          </w:tcPr>
          <w:p w14:paraId="4D80974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7N</w:t>
            </w:r>
          </w:p>
          <w:p w14:paraId="2AA79373" w14:textId="5938EE7D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04 </w:t>
            </w:r>
          </w:p>
        </w:tc>
        <w:tc>
          <w:tcPr>
            <w:tcW w:w="5812" w:type="dxa"/>
          </w:tcPr>
          <w:p w14:paraId="79D070B3" w14:textId="4D7B0365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39:40:01N-39:40:02N</w:t>
            </w:r>
          </w:p>
        </w:tc>
      </w:tr>
      <w:tr w:rsidR="00064962" w:rsidRPr="00064962" w14:paraId="0FE58284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8AD4663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2A722A5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78CE440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15DD1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F1362D" w14:textId="77777777" w:rsid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CFE66C" w14:textId="1AD498A8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BC764A5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530 bp</w:t>
            </w:r>
          </w:p>
        </w:tc>
        <w:tc>
          <w:tcPr>
            <w:tcW w:w="1869" w:type="dxa"/>
          </w:tcPr>
          <w:p w14:paraId="00D34AD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5, 14:29</w:t>
            </w:r>
          </w:p>
          <w:p w14:paraId="44EA19C1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EAEC2E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737D19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866F3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7</w:t>
            </w:r>
          </w:p>
          <w:p w14:paraId="387531D7" w14:textId="4C66B15B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29 </w:t>
            </w:r>
          </w:p>
        </w:tc>
        <w:tc>
          <w:tcPr>
            <w:tcW w:w="5812" w:type="dxa"/>
          </w:tcPr>
          <w:p w14:paraId="0305C865" w14:textId="11AE8119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07:115, 07:246, 07:327, 08:69, 08:200, 35:440, 38:19, 39:03:01:01-39:03:01:03, 39:24:01-39:24:02, 39:37:01:01-39:37:01:02, 39:76, 39:120, 39:144, 39:152, 40:314, 41:18, 42:06, 42:20, 48:07,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8:08:01-08:08:02</w:t>
            </w:r>
          </w:p>
        </w:tc>
      </w:tr>
      <w:tr w:rsidR="00064962" w:rsidRPr="00064962" w14:paraId="518181FA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2CCC1CB" w14:textId="70BDF883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>9</w:t>
            </w:r>
          </w:p>
        </w:tc>
        <w:tc>
          <w:tcPr>
            <w:tcW w:w="1417" w:type="dxa"/>
          </w:tcPr>
          <w:p w14:paraId="3433704C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3467EEA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869" w:type="dxa"/>
          </w:tcPr>
          <w:p w14:paraId="189F21D0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09</w:t>
            </w:r>
          </w:p>
          <w:p w14:paraId="01EF816C" w14:textId="2BE0E28F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32 </w:t>
            </w:r>
          </w:p>
        </w:tc>
        <w:tc>
          <w:tcPr>
            <w:tcW w:w="5812" w:type="dxa"/>
          </w:tcPr>
          <w:p w14:paraId="2338AF37" w14:textId="77777777" w:rsidR="00064962" w:rsidRPr="00064962" w:rsidRDefault="00064962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3A3E47D" w14:textId="50A6996F" w:rsidR="00064962" w:rsidRPr="00064962" w:rsidRDefault="00064962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16, C*05:85, C*05:107, C*05:241, C*06:129, C*07:364, C*08:12:01:01-08:12:01:02</w:t>
            </w:r>
          </w:p>
        </w:tc>
      </w:tr>
      <w:tr w:rsidR="00064962" w:rsidRPr="00064962" w14:paraId="68A271DD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7064233E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10 </w:t>
            </w:r>
          </w:p>
        </w:tc>
        <w:tc>
          <w:tcPr>
            <w:tcW w:w="1417" w:type="dxa"/>
          </w:tcPr>
          <w:p w14:paraId="4CA8F00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080DACD7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869" w:type="dxa"/>
          </w:tcPr>
          <w:p w14:paraId="51ABBF1F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29</w:t>
            </w:r>
          </w:p>
          <w:p w14:paraId="670E0E45" w14:textId="44CFF2A9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11, 14:28 </w:t>
            </w:r>
          </w:p>
        </w:tc>
        <w:tc>
          <w:tcPr>
            <w:tcW w:w="5812" w:type="dxa"/>
          </w:tcPr>
          <w:p w14:paraId="3D29AF20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DE4FA7" w14:textId="03303313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08:01:24, 15:189, 35:01:64, 35:03:17, 35:26, 35:29:03, 38:33, 39:04, 49:26, 51:01:68</w:t>
            </w:r>
          </w:p>
        </w:tc>
      </w:tr>
      <w:tr w:rsidR="00064962" w:rsidRPr="00064962" w14:paraId="34022DF5" w14:textId="77777777" w:rsidTr="008952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3AF70DF7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32DF9F0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7E50219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869" w:type="dxa"/>
          </w:tcPr>
          <w:p w14:paraId="276A5E43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5</w:t>
            </w:r>
          </w:p>
          <w:p w14:paraId="6932A35D" w14:textId="36AEEFCE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10 </w:t>
            </w:r>
          </w:p>
        </w:tc>
        <w:tc>
          <w:tcPr>
            <w:tcW w:w="5812" w:type="dxa"/>
          </w:tcPr>
          <w:p w14:paraId="5D47E77A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55:77</w:t>
            </w:r>
          </w:p>
          <w:p w14:paraId="074D1A9A" w14:textId="2A881734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2, 18:69, 18:105, 18:149-18:150, 35:21, 35:24:01-35:24:02, 35:81, 35:96, 35:109, 35:157, 35:188, 35:190, 35:233, 35:287, 37:04:01-37:04:02, 40:28, 44:190, 44:203:01-44:203:02, 44:275, 44:290, 51:04:01-51:04:02, 51:46, 51:56:01-51:56:03, 51:139, 51:227, 51:281, 51:310, 52:88, 53:02, 53:06, 53:28, 57:14:01-57:14:02, 58:09, 58:76,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384, C*15:39, C*15:130, C*15:195</w:t>
            </w:r>
          </w:p>
        </w:tc>
      </w:tr>
      <w:tr w:rsidR="00064962" w:rsidRPr="00064962" w14:paraId="74851775" w14:textId="77777777" w:rsidTr="008952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17" w:type="dxa"/>
          </w:tcPr>
          <w:p w14:paraId="52A9E9B1" w14:textId="77777777" w:rsidR="00064962" w:rsidRPr="00064962" w:rsidRDefault="00064962" w:rsidP="00064962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B771566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27CCBB1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089EEC6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869" w:type="dxa"/>
          </w:tcPr>
          <w:p w14:paraId="03D0946B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23</w:t>
            </w:r>
          </w:p>
          <w:p w14:paraId="73DA8092" w14:textId="77777777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>*14:16</w:t>
            </w:r>
          </w:p>
          <w:p w14:paraId="76EAFA50" w14:textId="2083479E" w:rsidR="00064962" w:rsidRPr="00064962" w:rsidRDefault="00064962" w:rsidP="0006496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*14:32 </w:t>
            </w:r>
          </w:p>
        </w:tc>
        <w:tc>
          <w:tcPr>
            <w:tcW w:w="5812" w:type="dxa"/>
          </w:tcPr>
          <w:p w14:paraId="4CFA15D1" w14:textId="77777777" w:rsidR="00064962" w:rsidRPr="00064962" w:rsidRDefault="00064962" w:rsidP="0006496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07:239,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01, C*01:113,</w:t>
            </w:r>
            <w:r w:rsidRPr="0006496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55</w:t>
            </w:r>
          </w:p>
          <w:p w14:paraId="3123D65B" w14:textId="77777777" w:rsidR="00064962" w:rsidRPr="00064962" w:rsidRDefault="00064962" w:rsidP="0006496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D529759" w14:textId="46E33C52" w:rsidR="00064962" w:rsidRPr="00064962" w:rsidRDefault="00064962" w:rsidP="00064962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6496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16, C*05:85, C*05:107, C*05:241, C*06:129, C*07:364, C*08:12:01:01-08:12:01:02</w:t>
            </w:r>
          </w:p>
        </w:tc>
      </w:tr>
    </w:tbl>
    <w:p w14:paraId="30E1D373" w14:textId="237BCFF5" w:rsidR="00766AD2" w:rsidRDefault="00766AD2" w:rsidP="00766AD2">
      <w:pPr>
        <w:ind w:right="-1"/>
        <w:jc w:val="both"/>
        <w:rPr>
          <w:rFonts w:ascii="Arial" w:hAnsi="Arial" w:cs="Arial"/>
          <w:sz w:val="18"/>
          <w:szCs w:val="18"/>
          <w:u w:val="single"/>
        </w:rPr>
      </w:pPr>
    </w:p>
    <w:p w14:paraId="1CBF19E1" w14:textId="77777777" w:rsidR="000765A6" w:rsidRPr="00067579" w:rsidRDefault="000765A6" w:rsidP="00067579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p w14:paraId="6A50878E" w14:textId="7C9E8695" w:rsidR="00385380" w:rsidRPr="00C11F06" w:rsidRDefault="00064962" w:rsidP="00385380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CB5DE8">
        <w:rPr>
          <w:rFonts w:ascii="Arial" w:hAnsi="Arial" w:cs="Arial"/>
          <w:spacing w:val="-3"/>
          <w:sz w:val="18"/>
          <w:szCs w:val="18"/>
        </w:rPr>
        <w:t>The following HLA-B*14 alleles</w:t>
      </w:r>
      <w:r w:rsidR="00385380" w:rsidRPr="00C11F06">
        <w:rPr>
          <w:rFonts w:ascii="Arial" w:hAnsi="Arial" w:cs="Arial"/>
          <w:spacing w:val="-3"/>
          <w:sz w:val="18"/>
          <w:szCs w:val="18"/>
        </w:rPr>
        <w:t xml:space="preserve"> </w:t>
      </w:r>
      <w:r w:rsidR="00385380" w:rsidRPr="00C11F0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E6D42FB" w14:textId="77777777" w:rsidR="00385380" w:rsidRPr="00C11F06" w:rsidRDefault="00385380" w:rsidP="00385380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609"/>
        <w:gridCol w:w="1276"/>
      </w:tblGrid>
      <w:tr w:rsidR="00385380" w:rsidRPr="00C11F06" w14:paraId="23958EC4" w14:textId="77777777" w:rsidTr="0080629A">
        <w:trPr>
          <w:trHeight w:val="314"/>
        </w:trPr>
        <w:tc>
          <w:tcPr>
            <w:tcW w:w="1609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0AF5C58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276688B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85380" w:rsidRPr="00C11F06" w14:paraId="109BDD63" w14:textId="77777777" w:rsidTr="0080629A">
        <w:trPr>
          <w:trHeight w:val="227"/>
        </w:trPr>
        <w:tc>
          <w:tcPr>
            <w:tcW w:w="1609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B92A8C1" w14:textId="77777777" w:rsidR="00385380" w:rsidRPr="00C11F06" w:rsidRDefault="00940946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B*14:1</w:t>
            </w:r>
            <w:r w:rsidR="00385380" w:rsidRPr="00C11F06">
              <w:rPr>
                <w:spacing w:val="-3"/>
                <w:sz w:val="18"/>
                <w:szCs w:val="18"/>
                <w:lang w:eastAsia="sv-SE"/>
              </w:rPr>
              <w:t>6, 14:23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0460CCC2" w14:textId="77777777" w:rsidR="00385380" w:rsidRPr="00C11F06" w:rsidRDefault="00385380" w:rsidP="0038538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</w:tbl>
    <w:p w14:paraId="4688C734" w14:textId="77777777" w:rsidR="00385380" w:rsidRPr="00385380" w:rsidRDefault="00385380" w:rsidP="0038538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1CD70323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41215748" w14:textId="34ED6115" w:rsidR="00064962" w:rsidRDefault="00064962" w:rsidP="00064962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The </w:t>
      </w:r>
      <w:r>
        <w:rPr>
          <w:rFonts w:ascii="Arial" w:hAnsi="Arial" w:cs="Arial"/>
          <w:spacing w:val="-3"/>
          <w:sz w:val="18"/>
          <w:szCs w:val="18"/>
        </w:rPr>
        <w:t>following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 alleles will give rise to identical amplification patterns with the HLA-B*14 subtyping kit. These alleles can be distinguished by the HLA-B low resolution kit and/or the </w:t>
      </w:r>
      <w:r>
        <w:rPr>
          <w:rFonts w:ascii="Arial" w:hAnsi="Arial" w:cs="Arial"/>
          <w:spacing w:val="-3"/>
          <w:sz w:val="18"/>
          <w:szCs w:val="18"/>
        </w:rPr>
        <w:t>respective high resolution</w:t>
      </w:r>
      <w:r w:rsidRPr="00766AD2">
        <w:rPr>
          <w:rFonts w:ascii="Arial" w:hAnsi="Arial" w:cs="Arial"/>
          <w:spacing w:val="-3"/>
          <w:sz w:val="18"/>
          <w:szCs w:val="18"/>
        </w:rPr>
        <w:t xml:space="preserve"> subtyping kit</w:t>
      </w:r>
      <w:r>
        <w:rPr>
          <w:rFonts w:ascii="Arial" w:hAnsi="Arial" w:cs="Arial"/>
          <w:spacing w:val="-3"/>
          <w:sz w:val="18"/>
          <w:szCs w:val="18"/>
        </w:rPr>
        <w:t>s:</w:t>
      </w:r>
    </w:p>
    <w:p w14:paraId="371E3448" w14:textId="77777777" w:rsidR="00064962" w:rsidRDefault="00064962" w:rsidP="00064962">
      <w:pPr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94"/>
      </w:tblGrid>
      <w:tr w:rsidR="00064962" w:rsidRPr="00C11F06" w14:paraId="53021FB9" w14:textId="77777777" w:rsidTr="00020F86">
        <w:trPr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1CC880CE" w14:textId="77777777" w:rsidR="00064962" w:rsidRPr="00C11F0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064962" w:rsidRPr="00C11F06" w14:paraId="5EE6081D" w14:textId="77777777" w:rsidTr="00020F86">
        <w:trPr>
          <w:trHeight w:val="227"/>
        </w:trPr>
        <w:tc>
          <w:tcPr>
            <w:tcW w:w="2694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387E197" w14:textId="77777777" w:rsidR="00064962" w:rsidRPr="00C11F0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C11F06"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 xml:space="preserve">*14:08:01-14:08:02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>39:43</w:t>
            </w:r>
          </w:p>
        </w:tc>
      </w:tr>
      <w:tr w:rsidR="00064962" w:rsidRPr="00C11F06" w14:paraId="4EDA090F" w14:textId="77777777" w:rsidTr="00020F86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22B75" w14:textId="77777777" w:rsidR="00064962" w:rsidRPr="000847B6" w:rsidRDefault="00064962" w:rsidP="00020F86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en-GB"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D304F1">
              <w:rPr>
                <w:spacing w:val="-3"/>
                <w:sz w:val="18"/>
                <w:szCs w:val="18"/>
                <w:lang w:eastAsia="sv-SE"/>
              </w:rPr>
              <w:t>*</w:t>
            </w:r>
            <w:r>
              <w:rPr>
                <w:spacing w:val="-3"/>
                <w:sz w:val="18"/>
                <w:szCs w:val="18"/>
                <w:lang w:eastAsia="sv-SE"/>
              </w:rPr>
              <w:t>14:95, B*39:79</w:t>
            </w:r>
          </w:p>
        </w:tc>
      </w:tr>
    </w:tbl>
    <w:p w14:paraId="3CB52A22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59A59A67" w14:textId="77777777" w:rsidR="00064962" w:rsidRDefault="00064962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</w:p>
    <w:p w14:paraId="10B20667" w14:textId="0D1E2CB4" w:rsidR="00D304F1" w:rsidRPr="00D304F1" w:rsidRDefault="00D304F1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u w:val="single"/>
        </w:rPr>
      </w:pPr>
      <w:r w:rsidRPr="00D304F1">
        <w:rPr>
          <w:rFonts w:ascii="Arial" w:hAnsi="Arial" w:cs="Arial"/>
          <w:sz w:val="18"/>
          <w:szCs w:val="18"/>
          <w:u w:val="single"/>
        </w:rPr>
        <w:t>Abbreviations</w:t>
      </w:r>
    </w:p>
    <w:p w14:paraId="084EDE20" w14:textId="6FC0A017" w:rsidR="00273971" w:rsidRPr="00385380" w:rsidRDefault="00273971" w:rsidP="00385380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385380">
        <w:rPr>
          <w:rFonts w:ascii="Arial" w:hAnsi="Arial" w:cs="Arial"/>
          <w:sz w:val="18"/>
          <w:szCs w:val="18"/>
        </w:rPr>
        <w:t>w</w:t>
      </w:r>
      <w:r w:rsidR="00D304F1">
        <w:rPr>
          <w:rFonts w:ascii="Arial" w:hAnsi="Arial" w:cs="Arial"/>
          <w:sz w:val="18"/>
          <w:szCs w:val="18"/>
        </w:rPr>
        <w:t>:</w:t>
      </w:r>
      <w:r w:rsidRPr="00385380">
        <w:rPr>
          <w:rFonts w:ascii="Arial" w:hAnsi="Arial" w:cs="Arial"/>
          <w:sz w:val="18"/>
          <w:szCs w:val="18"/>
        </w:rPr>
        <w:t xml:space="preserve"> might be weakly amplified</w:t>
      </w:r>
    </w:p>
    <w:p w14:paraId="54AC28FF" w14:textId="77777777" w:rsidR="00273971" w:rsidRPr="009D1A76" w:rsidRDefault="00273971" w:rsidP="00273971">
      <w:pPr>
        <w:ind w:right="-1"/>
        <w:jc w:val="both"/>
        <w:rPr>
          <w:rFonts w:ascii="Arial" w:hAnsi="Arial" w:cs="Arial"/>
          <w:sz w:val="18"/>
          <w:szCs w:val="18"/>
          <w:vertAlign w:val="superscript"/>
          <w:lang w:val="en-GB"/>
        </w:rPr>
      </w:pPr>
    </w:p>
    <w:p w14:paraId="6BADA164" w14:textId="77777777" w:rsidR="00821DBE" w:rsidRPr="00273971" w:rsidRDefault="00821DBE" w:rsidP="000561E5">
      <w:pPr>
        <w:jc w:val="both"/>
        <w:rPr>
          <w:rFonts w:ascii="Arial" w:hAnsi="Arial" w:cs="Arial"/>
          <w:sz w:val="18"/>
          <w:szCs w:val="18"/>
          <w:lang w:val="en-GB"/>
        </w:rPr>
      </w:pPr>
    </w:p>
    <w:sectPr w:rsidR="00821DBE" w:rsidRPr="00273971" w:rsidSect="009C41B3">
      <w:headerReference w:type="default" r:id="rId19"/>
      <w:type w:val="continuous"/>
      <w:pgSz w:w="11907" w:h="16840" w:code="9"/>
      <w:pgMar w:top="1701" w:right="1134" w:bottom="1701" w:left="993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D1F19" w14:textId="77777777" w:rsidR="00910868" w:rsidRDefault="00910868">
      <w:r>
        <w:separator/>
      </w:r>
    </w:p>
  </w:endnote>
  <w:endnote w:type="continuationSeparator" w:id="0">
    <w:p w14:paraId="05490E30" w14:textId="77777777" w:rsidR="00910868" w:rsidRDefault="00910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4493B" w14:textId="795ACE81" w:rsidR="0028768F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FD9E89F" w14:textId="2D84BFF1" w:rsidR="0028768F" w:rsidRPr="00834CB9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5BE01E4" w14:textId="77777777" w:rsidR="0028768F" w:rsidRPr="00393C78" w:rsidRDefault="0028768F" w:rsidP="0028768F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55B5169" w14:textId="067D7DC9" w:rsidR="0028768F" w:rsidRPr="00F75802" w:rsidRDefault="0028768F" w:rsidP="0028768F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7D0D4A66" w14:textId="3383BC41" w:rsidR="00835452" w:rsidRPr="0028768F" w:rsidRDefault="00835452" w:rsidP="002876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AF716" w14:textId="77777777" w:rsidR="00910868" w:rsidRDefault="00910868">
      <w:r>
        <w:separator/>
      </w:r>
    </w:p>
  </w:footnote>
  <w:footnote w:type="continuationSeparator" w:id="0">
    <w:p w14:paraId="3ED8E52F" w14:textId="77777777" w:rsidR="00910868" w:rsidRDefault="00910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DAE78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9B2B5B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D1150" w14:textId="77777777" w:rsidR="002246EC" w:rsidRDefault="006C1C51" w:rsidP="002246E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sz w:val="20"/>
        <w:szCs w:val="20"/>
      </w:rPr>
      <w:t xml:space="preserve"> </w:t>
    </w:r>
    <w:r w:rsidR="002246EC" w:rsidRPr="00F94550">
      <w:rPr>
        <w:rFonts w:ascii="Arial" w:hAnsi="Arial"/>
        <w:b/>
        <w:sz w:val="20"/>
        <w:szCs w:val="20"/>
      </w:rPr>
      <w:tab/>
    </w:r>
    <w:r w:rsidR="002246EC">
      <w:rPr>
        <w:rFonts w:ascii="Arial" w:hAnsi="Arial"/>
        <w:b/>
        <w:sz w:val="20"/>
        <w:szCs w:val="20"/>
      </w:rPr>
      <w:t xml:space="preserve">                        Gel Documentation Form and Worksheet </w:t>
    </w:r>
    <w:r w:rsidR="002246EC">
      <w:rPr>
        <w:rFonts w:ascii="Arial" w:hAnsi="Arial"/>
        <w:b/>
        <w:sz w:val="20"/>
        <w:szCs w:val="20"/>
      </w:rPr>
      <w:tab/>
    </w:r>
    <w:r w:rsidR="002246EC">
      <w:rPr>
        <w:rFonts w:ascii="Arial" w:hAnsi="Arial"/>
        <w:b/>
        <w:sz w:val="20"/>
        <w:szCs w:val="20"/>
      </w:rPr>
      <w:tab/>
    </w:r>
    <w:r w:rsidR="002246EC" w:rsidRPr="00F94550">
      <w:rPr>
        <w:rFonts w:ascii="Arial" w:hAnsi="Arial"/>
        <w:b/>
        <w:sz w:val="20"/>
        <w:szCs w:val="20"/>
      </w:rPr>
      <w:t xml:space="preserve">Page </w:t>
    </w:r>
    <w:r w:rsidR="002246EC" w:rsidRPr="00F94550">
      <w:rPr>
        <w:rFonts w:ascii="Arial" w:hAnsi="Arial"/>
        <w:b/>
        <w:sz w:val="20"/>
        <w:szCs w:val="20"/>
      </w:rPr>
      <w:fldChar w:fldCharType="begin"/>
    </w:r>
    <w:r w:rsidR="002246EC" w:rsidRPr="00F94550">
      <w:rPr>
        <w:rFonts w:ascii="Arial" w:hAnsi="Arial"/>
        <w:b/>
        <w:sz w:val="20"/>
        <w:szCs w:val="20"/>
      </w:rPr>
      <w:instrText xml:space="preserve"> PAGE </w:instrText>
    </w:r>
    <w:r w:rsidR="002246EC" w:rsidRPr="00F94550">
      <w:rPr>
        <w:rFonts w:ascii="Arial" w:hAnsi="Arial"/>
        <w:b/>
        <w:sz w:val="20"/>
        <w:szCs w:val="20"/>
      </w:rPr>
      <w:fldChar w:fldCharType="separate"/>
    </w:r>
    <w:r w:rsidR="002246EC">
      <w:rPr>
        <w:rFonts w:ascii="Arial" w:hAnsi="Arial"/>
        <w:b/>
        <w:sz w:val="20"/>
        <w:szCs w:val="20"/>
      </w:rPr>
      <w:t>1</w:t>
    </w:r>
    <w:r w:rsidR="002246EC" w:rsidRPr="00F94550">
      <w:rPr>
        <w:rFonts w:ascii="Arial" w:hAnsi="Arial"/>
        <w:b/>
        <w:sz w:val="20"/>
        <w:szCs w:val="20"/>
      </w:rPr>
      <w:fldChar w:fldCharType="end"/>
    </w:r>
    <w:r w:rsidR="002246EC" w:rsidRPr="00F94550">
      <w:rPr>
        <w:rFonts w:ascii="Arial" w:hAnsi="Arial"/>
        <w:b/>
        <w:sz w:val="20"/>
        <w:szCs w:val="20"/>
      </w:rPr>
      <w:t xml:space="preserve"> of </w:t>
    </w:r>
    <w:r w:rsidR="002246EC" w:rsidRPr="00F94550">
      <w:rPr>
        <w:rFonts w:ascii="Arial" w:hAnsi="Arial"/>
        <w:b/>
        <w:sz w:val="20"/>
        <w:szCs w:val="20"/>
      </w:rPr>
      <w:fldChar w:fldCharType="begin"/>
    </w:r>
    <w:r w:rsidR="002246EC" w:rsidRPr="00F94550">
      <w:rPr>
        <w:rFonts w:ascii="Arial" w:hAnsi="Arial"/>
        <w:b/>
        <w:sz w:val="20"/>
        <w:szCs w:val="20"/>
      </w:rPr>
      <w:instrText xml:space="preserve"> NUMPAGES </w:instrText>
    </w:r>
    <w:r w:rsidR="002246EC" w:rsidRPr="00F94550">
      <w:rPr>
        <w:rFonts w:ascii="Arial" w:hAnsi="Arial"/>
        <w:b/>
        <w:sz w:val="20"/>
        <w:szCs w:val="20"/>
      </w:rPr>
      <w:fldChar w:fldCharType="separate"/>
    </w:r>
    <w:r w:rsidR="002246EC">
      <w:rPr>
        <w:rFonts w:ascii="Arial" w:hAnsi="Arial"/>
        <w:b/>
        <w:sz w:val="20"/>
        <w:szCs w:val="20"/>
      </w:rPr>
      <w:t>5</w:t>
    </w:r>
    <w:r w:rsidR="002246EC" w:rsidRPr="00F94550">
      <w:rPr>
        <w:rFonts w:ascii="Arial" w:hAnsi="Arial"/>
        <w:b/>
        <w:sz w:val="20"/>
        <w:szCs w:val="20"/>
      </w:rPr>
      <w:fldChar w:fldCharType="end"/>
    </w:r>
  </w:p>
  <w:p w14:paraId="271DCAF5" w14:textId="77777777" w:rsidR="002246EC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CFFE8E1" w14:textId="2F5373B9" w:rsidR="002246EC" w:rsidRPr="00F94550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DA6AD02" wp14:editId="0E480EDB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>HLA-B*14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7F8AC6C3" w14:textId="77777777" w:rsidR="002246EC" w:rsidRDefault="002246EC" w:rsidP="002246EC">
    <w:pPr>
      <w:pStyle w:val="Header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b/>
        <w:bCs/>
        <w:sz w:val="20"/>
        <w:szCs w:val="20"/>
      </w:rPr>
      <w:t>101.524-12/12u</w:t>
    </w:r>
    <w:r>
      <w:rPr>
        <w:rFonts w:ascii="Arial" w:hAnsi="Arial"/>
        <w:sz w:val="20"/>
        <w:szCs w:val="20"/>
      </w:rPr>
      <w:tab/>
      <w:t xml:space="preserve">                              </w:t>
    </w:r>
    <w:r>
      <w:rPr>
        <w:rFonts w:ascii="Arial" w:hAnsi="Arial"/>
        <w:sz w:val="20"/>
        <w:szCs w:val="20"/>
      </w:rPr>
      <w:t xml:space="preserve">      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71D500B6" w14:textId="538910A9" w:rsidR="00835452" w:rsidRPr="006C1C51" w:rsidRDefault="002246EC" w:rsidP="002246EC">
    <w:pPr>
      <w:pStyle w:val="Header"/>
    </w:pPr>
    <w:r>
      <w:rPr>
        <w:rFonts w:ascii="Arial" w:hAnsi="Arial"/>
        <w:b/>
        <w:sz w:val="20"/>
        <w:szCs w:val="20"/>
      </w:rPr>
      <w:tab/>
      <w:t>1N7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6F447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56303F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DB539" w14:textId="2EB98969" w:rsidR="002246EC" w:rsidRDefault="002246EC" w:rsidP="002246E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7EC90DD6" wp14:editId="38BB6999">
          <wp:simplePos x="0" y="0"/>
          <wp:positionH relativeFrom="column">
            <wp:posOffset>-290830</wp:posOffset>
          </wp:positionH>
          <wp:positionV relativeFrom="paragraph">
            <wp:posOffset>160371</wp:posOffset>
          </wp:positionV>
          <wp:extent cx="1863090" cy="254000"/>
          <wp:effectExtent l="0" t="0" r="381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0FE4936" w14:textId="0C70EC41" w:rsidR="002246EC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164B800D" w14:textId="24A02EA9" w:rsidR="002246EC" w:rsidRPr="00F94550" w:rsidRDefault="002246EC" w:rsidP="002246E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>HLA-B*14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337E8E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>
      <w:rPr>
        <w:rFonts w:ascii="Arial" w:hAnsi="Arial" w:cs="Arial"/>
        <w:sz w:val="20"/>
        <w:szCs w:val="20"/>
      </w:rPr>
      <w:t xml:space="preserve"> </w:t>
    </w:r>
    <w:r w:rsidRPr="00F94550">
      <w:rPr>
        <w:rFonts w:ascii="Arial" w:hAnsi="Arial" w:cs="Arial"/>
        <w:sz w:val="20"/>
        <w:szCs w:val="20"/>
      </w:rPr>
      <w:t>for</w:t>
    </w:r>
  </w:p>
  <w:p w14:paraId="697C279F" w14:textId="4E362922" w:rsidR="002246EC" w:rsidRDefault="002246EC" w:rsidP="002246EC">
    <w:pPr>
      <w:pStyle w:val="Header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b/>
        <w:bCs/>
        <w:sz w:val="20"/>
        <w:szCs w:val="20"/>
      </w:rPr>
      <w:t>101.524-12/12u</w:t>
    </w:r>
    <w:r>
      <w:rPr>
        <w:rFonts w:ascii="Arial" w:hAnsi="Arial"/>
        <w:sz w:val="20"/>
        <w:szCs w:val="20"/>
      </w:rPr>
      <w:tab/>
      <w:t xml:space="preserve">                              </w:t>
    </w:r>
    <w:r>
      <w:rPr>
        <w:rFonts w:ascii="Arial" w:hAnsi="Arial"/>
        <w:sz w:val="20"/>
        <w:szCs w:val="20"/>
      </w:rPr>
      <w:t xml:space="preserve">   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>
      <w:rPr>
        <w:rFonts w:ascii="Arial" w:hAnsi="Arial"/>
        <w:b/>
        <w:sz w:val="20"/>
        <w:szCs w:val="20"/>
      </w:rPr>
      <w:t xml:space="preserve"> </w:t>
    </w:r>
    <w:r w:rsidRPr="00F94550">
      <w:rPr>
        <w:rFonts w:ascii="Arial" w:hAnsi="Arial"/>
        <w:b/>
        <w:sz w:val="20"/>
        <w:szCs w:val="20"/>
      </w:rPr>
      <w:t>(IFU)</w:t>
    </w:r>
  </w:p>
  <w:p w14:paraId="5B08E1BE" w14:textId="77777777" w:rsidR="002246EC" w:rsidRPr="006C1C51" w:rsidRDefault="002246EC" w:rsidP="002246EC">
    <w:pPr>
      <w:pStyle w:val="Header"/>
    </w:pPr>
    <w:r>
      <w:rPr>
        <w:rFonts w:ascii="Arial" w:hAnsi="Arial"/>
        <w:b/>
        <w:sz w:val="20"/>
        <w:szCs w:val="20"/>
      </w:rPr>
      <w:tab/>
      <w:t>1N7</w:t>
    </w:r>
    <w:r>
      <w:rPr>
        <w:rFonts w:ascii="Arial" w:hAnsi="Arial"/>
        <w:sz w:val="20"/>
        <w:szCs w:val="20"/>
      </w:rPr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jY2Mbc0MzEyNDBU0lEKTi0uzszPAykwrAUAOtpi+SwAAAA="/>
  </w:docVars>
  <w:rsids>
    <w:rsidRoot w:val="001010A3"/>
    <w:rsid w:val="00001DAD"/>
    <w:rsid w:val="00003ADC"/>
    <w:rsid w:val="00012D10"/>
    <w:rsid w:val="00015BD5"/>
    <w:rsid w:val="00020579"/>
    <w:rsid w:val="00020EA2"/>
    <w:rsid w:val="00024005"/>
    <w:rsid w:val="00024ADB"/>
    <w:rsid w:val="00024D6C"/>
    <w:rsid w:val="0003770A"/>
    <w:rsid w:val="0005415B"/>
    <w:rsid w:val="000542CC"/>
    <w:rsid w:val="000561E5"/>
    <w:rsid w:val="00057430"/>
    <w:rsid w:val="00060484"/>
    <w:rsid w:val="00064962"/>
    <w:rsid w:val="00067579"/>
    <w:rsid w:val="00072FF0"/>
    <w:rsid w:val="00073075"/>
    <w:rsid w:val="00073EB6"/>
    <w:rsid w:val="00076077"/>
    <w:rsid w:val="000765A6"/>
    <w:rsid w:val="00076D91"/>
    <w:rsid w:val="0008293A"/>
    <w:rsid w:val="000847B6"/>
    <w:rsid w:val="00085E00"/>
    <w:rsid w:val="00093622"/>
    <w:rsid w:val="00096EE8"/>
    <w:rsid w:val="000A4794"/>
    <w:rsid w:val="000B1612"/>
    <w:rsid w:val="000B1FC3"/>
    <w:rsid w:val="000D31EB"/>
    <w:rsid w:val="000D33D1"/>
    <w:rsid w:val="000D590A"/>
    <w:rsid w:val="000E53F1"/>
    <w:rsid w:val="000F1A4F"/>
    <w:rsid w:val="000F3C01"/>
    <w:rsid w:val="000F6F6F"/>
    <w:rsid w:val="001010A3"/>
    <w:rsid w:val="00103ED6"/>
    <w:rsid w:val="00111884"/>
    <w:rsid w:val="00125072"/>
    <w:rsid w:val="001269C6"/>
    <w:rsid w:val="0013106E"/>
    <w:rsid w:val="001421B1"/>
    <w:rsid w:val="001460E1"/>
    <w:rsid w:val="00150B10"/>
    <w:rsid w:val="00153748"/>
    <w:rsid w:val="001579AA"/>
    <w:rsid w:val="0016180B"/>
    <w:rsid w:val="00162A62"/>
    <w:rsid w:val="00172075"/>
    <w:rsid w:val="00181075"/>
    <w:rsid w:val="00184DBC"/>
    <w:rsid w:val="0019307E"/>
    <w:rsid w:val="00197BB8"/>
    <w:rsid w:val="001A2D4D"/>
    <w:rsid w:val="001A54D0"/>
    <w:rsid w:val="001B0A47"/>
    <w:rsid w:val="001B140D"/>
    <w:rsid w:val="001C0083"/>
    <w:rsid w:val="001C3578"/>
    <w:rsid w:val="001C41DC"/>
    <w:rsid w:val="001D2FA4"/>
    <w:rsid w:val="001F079A"/>
    <w:rsid w:val="001F1BFE"/>
    <w:rsid w:val="001F3F6C"/>
    <w:rsid w:val="001F6847"/>
    <w:rsid w:val="00201E22"/>
    <w:rsid w:val="00211EB5"/>
    <w:rsid w:val="002144EA"/>
    <w:rsid w:val="00214D0C"/>
    <w:rsid w:val="002246EC"/>
    <w:rsid w:val="0022485D"/>
    <w:rsid w:val="002258C5"/>
    <w:rsid w:val="0023036E"/>
    <w:rsid w:val="00236AD7"/>
    <w:rsid w:val="00253280"/>
    <w:rsid w:val="00255414"/>
    <w:rsid w:val="002564FF"/>
    <w:rsid w:val="00260338"/>
    <w:rsid w:val="00261178"/>
    <w:rsid w:val="00272610"/>
    <w:rsid w:val="00273971"/>
    <w:rsid w:val="00274ACC"/>
    <w:rsid w:val="00277149"/>
    <w:rsid w:val="00280F08"/>
    <w:rsid w:val="0028488F"/>
    <w:rsid w:val="0028768F"/>
    <w:rsid w:val="00292BC5"/>
    <w:rsid w:val="002950E9"/>
    <w:rsid w:val="002A61E4"/>
    <w:rsid w:val="002B44C0"/>
    <w:rsid w:val="002B6816"/>
    <w:rsid w:val="002C23CF"/>
    <w:rsid w:val="002C2939"/>
    <w:rsid w:val="002D707A"/>
    <w:rsid w:val="002D73C8"/>
    <w:rsid w:val="002E031F"/>
    <w:rsid w:val="002E0F71"/>
    <w:rsid w:val="002F3F1E"/>
    <w:rsid w:val="002F6DC0"/>
    <w:rsid w:val="00301A64"/>
    <w:rsid w:val="00302576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E47"/>
    <w:rsid w:val="00374651"/>
    <w:rsid w:val="00375239"/>
    <w:rsid w:val="00376026"/>
    <w:rsid w:val="00382BE4"/>
    <w:rsid w:val="0038376A"/>
    <w:rsid w:val="00385380"/>
    <w:rsid w:val="003873FF"/>
    <w:rsid w:val="00393C66"/>
    <w:rsid w:val="003A1BB8"/>
    <w:rsid w:val="003A203F"/>
    <w:rsid w:val="003B6C5B"/>
    <w:rsid w:val="003C2DDF"/>
    <w:rsid w:val="003C60D3"/>
    <w:rsid w:val="003D0837"/>
    <w:rsid w:val="003D0DEE"/>
    <w:rsid w:val="003D474F"/>
    <w:rsid w:val="003E274F"/>
    <w:rsid w:val="003E592D"/>
    <w:rsid w:val="003F2D05"/>
    <w:rsid w:val="00411D15"/>
    <w:rsid w:val="00417125"/>
    <w:rsid w:val="0042667D"/>
    <w:rsid w:val="00432441"/>
    <w:rsid w:val="004341D7"/>
    <w:rsid w:val="00440FFA"/>
    <w:rsid w:val="00450478"/>
    <w:rsid w:val="0046239C"/>
    <w:rsid w:val="00471F00"/>
    <w:rsid w:val="00481119"/>
    <w:rsid w:val="00487455"/>
    <w:rsid w:val="00493D14"/>
    <w:rsid w:val="004976D1"/>
    <w:rsid w:val="004B28F2"/>
    <w:rsid w:val="004C72AD"/>
    <w:rsid w:val="004D46E1"/>
    <w:rsid w:val="004D6B8A"/>
    <w:rsid w:val="004E1E7A"/>
    <w:rsid w:val="004E4105"/>
    <w:rsid w:val="004F3A3A"/>
    <w:rsid w:val="004F3D3C"/>
    <w:rsid w:val="004F5DC6"/>
    <w:rsid w:val="00511D00"/>
    <w:rsid w:val="00512069"/>
    <w:rsid w:val="00532C20"/>
    <w:rsid w:val="00542627"/>
    <w:rsid w:val="0055075C"/>
    <w:rsid w:val="0055676E"/>
    <w:rsid w:val="005658AC"/>
    <w:rsid w:val="00571E25"/>
    <w:rsid w:val="0058587F"/>
    <w:rsid w:val="00591608"/>
    <w:rsid w:val="0059269D"/>
    <w:rsid w:val="005A0E47"/>
    <w:rsid w:val="005A590F"/>
    <w:rsid w:val="005A73A7"/>
    <w:rsid w:val="005C3203"/>
    <w:rsid w:val="005C6D9C"/>
    <w:rsid w:val="005C7EB4"/>
    <w:rsid w:val="005D1A1B"/>
    <w:rsid w:val="005D38DC"/>
    <w:rsid w:val="005E5E01"/>
    <w:rsid w:val="005F16E5"/>
    <w:rsid w:val="005F2147"/>
    <w:rsid w:val="00602020"/>
    <w:rsid w:val="006132E4"/>
    <w:rsid w:val="00621D90"/>
    <w:rsid w:val="006223A5"/>
    <w:rsid w:val="00626CB9"/>
    <w:rsid w:val="006363C8"/>
    <w:rsid w:val="006479D6"/>
    <w:rsid w:val="00657469"/>
    <w:rsid w:val="00667291"/>
    <w:rsid w:val="0068440A"/>
    <w:rsid w:val="006853A9"/>
    <w:rsid w:val="00686988"/>
    <w:rsid w:val="00692F6C"/>
    <w:rsid w:val="006B6103"/>
    <w:rsid w:val="006B6E3F"/>
    <w:rsid w:val="006C1C51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16DAF"/>
    <w:rsid w:val="00721D15"/>
    <w:rsid w:val="00724337"/>
    <w:rsid w:val="00734CF1"/>
    <w:rsid w:val="00735572"/>
    <w:rsid w:val="007377E5"/>
    <w:rsid w:val="007440D1"/>
    <w:rsid w:val="0075152E"/>
    <w:rsid w:val="00752213"/>
    <w:rsid w:val="0075310A"/>
    <w:rsid w:val="0075468C"/>
    <w:rsid w:val="007575A5"/>
    <w:rsid w:val="00766AD2"/>
    <w:rsid w:val="007713C6"/>
    <w:rsid w:val="00782CF9"/>
    <w:rsid w:val="00796E2D"/>
    <w:rsid w:val="007A1CE6"/>
    <w:rsid w:val="007D3A51"/>
    <w:rsid w:val="007D4BDB"/>
    <w:rsid w:val="007D5788"/>
    <w:rsid w:val="007E365B"/>
    <w:rsid w:val="007E7A46"/>
    <w:rsid w:val="007F03B4"/>
    <w:rsid w:val="007F0662"/>
    <w:rsid w:val="0080629A"/>
    <w:rsid w:val="00811EBA"/>
    <w:rsid w:val="0081448E"/>
    <w:rsid w:val="00814ED3"/>
    <w:rsid w:val="008155C8"/>
    <w:rsid w:val="00815D02"/>
    <w:rsid w:val="00821DBE"/>
    <w:rsid w:val="00827A04"/>
    <w:rsid w:val="008329E1"/>
    <w:rsid w:val="00832DA6"/>
    <w:rsid w:val="00835452"/>
    <w:rsid w:val="00856898"/>
    <w:rsid w:val="00885489"/>
    <w:rsid w:val="008872EB"/>
    <w:rsid w:val="00887D2A"/>
    <w:rsid w:val="00891CFF"/>
    <w:rsid w:val="008952B4"/>
    <w:rsid w:val="008A1A2E"/>
    <w:rsid w:val="008B674C"/>
    <w:rsid w:val="008C3A0F"/>
    <w:rsid w:val="008C4780"/>
    <w:rsid w:val="008F055B"/>
    <w:rsid w:val="00910868"/>
    <w:rsid w:val="00915467"/>
    <w:rsid w:val="00920DB9"/>
    <w:rsid w:val="00934D12"/>
    <w:rsid w:val="00940097"/>
    <w:rsid w:val="00940946"/>
    <w:rsid w:val="009456AE"/>
    <w:rsid w:val="00946554"/>
    <w:rsid w:val="00964437"/>
    <w:rsid w:val="00965212"/>
    <w:rsid w:val="00965933"/>
    <w:rsid w:val="009817BC"/>
    <w:rsid w:val="00984CEC"/>
    <w:rsid w:val="00986CCA"/>
    <w:rsid w:val="00994958"/>
    <w:rsid w:val="009A0BDC"/>
    <w:rsid w:val="009A5AD0"/>
    <w:rsid w:val="009A7BDB"/>
    <w:rsid w:val="009C2C40"/>
    <w:rsid w:val="009C41B3"/>
    <w:rsid w:val="009D2C28"/>
    <w:rsid w:val="009E1C42"/>
    <w:rsid w:val="009E6698"/>
    <w:rsid w:val="009F00DE"/>
    <w:rsid w:val="00A00FC4"/>
    <w:rsid w:val="00A046AF"/>
    <w:rsid w:val="00A06E76"/>
    <w:rsid w:val="00A214BE"/>
    <w:rsid w:val="00A25F6F"/>
    <w:rsid w:val="00A27C52"/>
    <w:rsid w:val="00A31F5C"/>
    <w:rsid w:val="00A32FB5"/>
    <w:rsid w:val="00A4288E"/>
    <w:rsid w:val="00A4343D"/>
    <w:rsid w:val="00A46239"/>
    <w:rsid w:val="00A50614"/>
    <w:rsid w:val="00A5418B"/>
    <w:rsid w:val="00A63994"/>
    <w:rsid w:val="00A715E1"/>
    <w:rsid w:val="00A71600"/>
    <w:rsid w:val="00A7267E"/>
    <w:rsid w:val="00A7677C"/>
    <w:rsid w:val="00A812C9"/>
    <w:rsid w:val="00A859A4"/>
    <w:rsid w:val="00A905BF"/>
    <w:rsid w:val="00A93EF0"/>
    <w:rsid w:val="00AA01BA"/>
    <w:rsid w:val="00AA240A"/>
    <w:rsid w:val="00AB2381"/>
    <w:rsid w:val="00AB5CFB"/>
    <w:rsid w:val="00AD1AE6"/>
    <w:rsid w:val="00AD26A9"/>
    <w:rsid w:val="00AD51C7"/>
    <w:rsid w:val="00AE11DC"/>
    <w:rsid w:val="00AE682C"/>
    <w:rsid w:val="00AF0CB9"/>
    <w:rsid w:val="00AF0FF6"/>
    <w:rsid w:val="00AF1C2B"/>
    <w:rsid w:val="00B01989"/>
    <w:rsid w:val="00B03405"/>
    <w:rsid w:val="00B050F0"/>
    <w:rsid w:val="00B065C6"/>
    <w:rsid w:val="00B075AE"/>
    <w:rsid w:val="00B11130"/>
    <w:rsid w:val="00B17608"/>
    <w:rsid w:val="00B2771C"/>
    <w:rsid w:val="00B3029E"/>
    <w:rsid w:val="00B306EB"/>
    <w:rsid w:val="00B40077"/>
    <w:rsid w:val="00B45264"/>
    <w:rsid w:val="00B510A9"/>
    <w:rsid w:val="00B5290C"/>
    <w:rsid w:val="00B52EEB"/>
    <w:rsid w:val="00B57E1C"/>
    <w:rsid w:val="00B75D92"/>
    <w:rsid w:val="00B77119"/>
    <w:rsid w:val="00B82B42"/>
    <w:rsid w:val="00B91F6C"/>
    <w:rsid w:val="00B93564"/>
    <w:rsid w:val="00B94A46"/>
    <w:rsid w:val="00BA0EA1"/>
    <w:rsid w:val="00BA2E0B"/>
    <w:rsid w:val="00BA3B02"/>
    <w:rsid w:val="00BA7C97"/>
    <w:rsid w:val="00BB6181"/>
    <w:rsid w:val="00BB6999"/>
    <w:rsid w:val="00BC41B2"/>
    <w:rsid w:val="00BC7505"/>
    <w:rsid w:val="00BD04A7"/>
    <w:rsid w:val="00BD5505"/>
    <w:rsid w:val="00BE61F6"/>
    <w:rsid w:val="00BF18F1"/>
    <w:rsid w:val="00BF29AC"/>
    <w:rsid w:val="00C11F06"/>
    <w:rsid w:val="00C12E98"/>
    <w:rsid w:val="00C17711"/>
    <w:rsid w:val="00C20306"/>
    <w:rsid w:val="00C349A8"/>
    <w:rsid w:val="00C42001"/>
    <w:rsid w:val="00C4480F"/>
    <w:rsid w:val="00C46768"/>
    <w:rsid w:val="00C5100D"/>
    <w:rsid w:val="00C64B25"/>
    <w:rsid w:val="00C66DF6"/>
    <w:rsid w:val="00C7247F"/>
    <w:rsid w:val="00C76A11"/>
    <w:rsid w:val="00C76F59"/>
    <w:rsid w:val="00C808C5"/>
    <w:rsid w:val="00C90D9A"/>
    <w:rsid w:val="00C92C07"/>
    <w:rsid w:val="00C93492"/>
    <w:rsid w:val="00C96752"/>
    <w:rsid w:val="00CB37C0"/>
    <w:rsid w:val="00CB5DE8"/>
    <w:rsid w:val="00CB7E86"/>
    <w:rsid w:val="00CC1A52"/>
    <w:rsid w:val="00CD08AB"/>
    <w:rsid w:val="00CD5F2A"/>
    <w:rsid w:val="00CD7A67"/>
    <w:rsid w:val="00CF760D"/>
    <w:rsid w:val="00D011F9"/>
    <w:rsid w:val="00D02421"/>
    <w:rsid w:val="00D053BF"/>
    <w:rsid w:val="00D0558E"/>
    <w:rsid w:val="00D15949"/>
    <w:rsid w:val="00D2686C"/>
    <w:rsid w:val="00D304F1"/>
    <w:rsid w:val="00D419AD"/>
    <w:rsid w:val="00D44288"/>
    <w:rsid w:val="00D555CC"/>
    <w:rsid w:val="00D60031"/>
    <w:rsid w:val="00D678C6"/>
    <w:rsid w:val="00D83CC6"/>
    <w:rsid w:val="00D858A0"/>
    <w:rsid w:val="00D87A0B"/>
    <w:rsid w:val="00DA0250"/>
    <w:rsid w:val="00DA7F6E"/>
    <w:rsid w:val="00DB0448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E6D90"/>
    <w:rsid w:val="00DF69DE"/>
    <w:rsid w:val="00E018C8"/>
    <w:rsid w:val="00E04950"/>
    <w:rsid w:val="00E05DEF"/>
    <w:rsid w:val="00E17A54"/>
    <w:rsid w:val="00E247F4"/>
    <w:rsid w:val="00E25826"/>
    <w:rsid w:val="00E26931"/>
    <w:rsid w:val="00E27BC9"/>
    <w:rsid w:val="00E36348"/>
    <w:rsid w:val="00E4215E"/>
    <w:rsid w:val="00E44F7D"/>
    <w:rsid w:val="00E51B64"/>
    <w:rsid w:val="00E52A50"/>
    <w:rsid w:val="00E556A8"/>
    <w:rsid w:val="00E61CB1"/>
    <w:rsid w:val="00E76C81"/>
    <w:rsid w:val="00E84D6E"/>
    <w:rsid w:val="00E85B3A"/>
    <w:rsid w:val="00E87F39"/>
    <w:rsid w:val="00E94CA6"/>
    <w:rsid w:val="00EA1DA5"/>
    <w:rsid w:val="00EA34A5"/>
    <w:rsid w:val="00EB0AA3"/>
    <w:rsid w:val="00EC6FEE"/>
    <w:rsid w:val="00EC742E"/>
    <w:rsid w:val="00ED0811"/>
    <w:rsid w:val="00ED2851"/>
    <w:rsid w:val="00EE24DA"/>
    <w:rsid w:val="00EE4C0F"/>
    <w:rsid w:val="00EE4C10"/>
    <w:rsid w:val="00EE637A"/>
    <w:rsid w:val="00EF7511"/>
    <w:rsid w:val="00EF7716"/>
    <w:rsid w:val="00EF7A0E"/>
    <w:rsid w:val="00EF7FB1"/>
    <w:rsid w:val="00F05901"/>
    <w:rsid w:val="00F07082"/>
    <w:rsid w:val="00F157DD"/>
    <w:rsid w:val="00F21DB6"/>
    <w:rsid w:val="00F24527"/>
    <w:rsid w:val="00F45CAC"/>
    <w:rsid w:val="00F5280B"/>
    <w:rsid w:val="00F57236"/>
    <w:rsid w:val="00F63E60"/>
    <w:rsid w:val="00F678FF"/>
    <w:rsid w:val="00F70EE0"/>
    <w:rsid w:val="00F72135"/>
    <w:rsid w:val="00F76880"/>
    <w:rsid w:val="00FA1479"/>
    <w:rsid w:val="00FA1D84"/>
    <w:rsid w:val="00FB46C6"/>
    <w:rsid w:val="00FB5D47"/>
    <w:rsid w:val="00FB69BE"/>
    <w:rsid w:val="00FB6E97"/>
    <w:rsid w:val="00FD0A3A"/>
    <w:rsid w:val="00FD23D7"/>
    <w:rsid w:val="00FD7AE5"/>
    <w:rsid w:val="00FE5C7C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,"/>
  <w14:docId w14:val="211C1B3E"/>
  <w15:chartTrackingRefBased/>
  <w15:docId w15:val="{1ED6B4BA-74BE-423E-AEC8-370F1425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393C66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AD2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ED0811"/>
    <w:pPr>
      <w:keepNext/>
      <w:spacing w:after="0"/>
      <w:ind w:left="-567" w:right="-568" w:firstLine="141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DefaultParagraphFont"/>
    <w:link w:val="PIfotnoter"/>
    <w:rsid w:val="00ED0811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semiHidden/>
    <w:unhideWhenUsed/>
    <w:qFormat/>
    <w:rsid w:val="00ED081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6C1C51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4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A0AF9-BCD9-475A-8960-67D0525C8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486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863</CharactersWithSpaces>
  <SharedDoc>false</SharedDoc>
  <HLinks>
    <vt:vector size="60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3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1</cp:revision>
  <cp:lastPrinted>2021-08-20T07:12:00Z</cp:lastPrinted>
  <dcterms:created xsi:type="dcterms:W3CDTF">2021-07-14T10:49:00Z</dcterms:created>
  <dcterms:modified xsi:type="dcterms:W3CDTF">2021-08-20T07:12:00Z</dcterms:modified>
</cp:coreProperties>
</file>